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1137" w:rsidRDefault="00ED2BD0">
      <w:proofErr w:type="spellStart"/>
      <w:r>
        <w:t>Git</w:t>
      </w:r>
      <w:proofErr w:type="spellEnd"/>
      <w:r>
        <w:t xml:space="preserve"> test.</w:t>
      </w:r>
    </w:p>
    <w:p w:rsidR="000148F1" w:rsidRDefault="000148F1">
      <w:r>
        <w:t>More.</w:t>
      </w:r>
      <w:bookmarkStart w:id="0" w:name="_GoBack"/>
      <w:bookmarkEnd w:id="0"/>
    </w:p>
    <w:sectPr w:rsidR="000148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TAyNzQwMDAztjRR0lEKTi0uzszPAykwqgUAWFT/+iwAAAA="/>
  </w:docVars>
  <w:rsids>
    <w:rsidRoot w:val="005C326E"/>
    <w:rsid w:val="000148F1"/>
    <w:rsid w:val="000A7D3D"/>
    <w:rsid w:val="00236BCE"/>
    <w:rsid w:val="00283645"/>
    <w:rsid w:val="00343571"/>
    <w:rsid w:val="00501137"/>
    <w:rsid w:val="0050545B"/>
    <w:rsid w:val="00512F41"/>
    <w:rsid w:val="005C326E"/>
    <w:rsid w:val="006A5FCA"/>
    <w:rsid w:val="00704E2F"/>
    <w:rsid w:val="007B18C9"/>
    <w:rsid w:val="00A14E72"/>
    <w:rsid w:val="00D25094"/>
    <w:rsid w:val="00DA1C17"/>
    <w:rsid w:val="00DB6DDE"/>
    <w:rsid w:val="00EA038C"/>
    <w:rsid w:val="00EA107B"/>
    <w:rsid w:val="00EB41BB"/>
    <w:rsid w:val="00ED2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8B6B34-31D9-4AF2-AF96-806175DD8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duan</dc:creator>
  <cp:keywords/>
  <dc:description/>
  <cp:lastModifiedBy>liuduan</cp:lastModifiedBy>
  <cp:revision>3</cp:revision>
  <dcterms:created xsi:type="dcterms:W3CDTF">2016-08-22T14:37:00Z</dcterms:created>
  <dcterms:modified xsi:type="dcterms:W3CDTF">2016-08-22T14:39:00Z</dcterms:modified>
</cp:coreProperties>
</file>